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Kampala</w:t>
      </w:r>
      <w:r>
        <w:t xml:space="preserve"> </w:t>
      </w:r>
      <w:r>
        <w:t xml:space="preserve">Ugand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velyn Nakato,</w:t>
      </w:r>
    </w:p>
    <w:p>
      <w:pPr>
        <w:pStyle w:val="BodyText"/>
      </w:pPr>
      <w:r>
        <w:t xml:space="preserve">Scholarship Committee Chairman</w:t>
      </w:r>
    </w:p>
    <w:p>
      <w:pPr>
        <w:pStyle w:val="BodyText"/>
      </w:pPr>
      <w:r>
        <w:t xml:space="preserve">Uganda National Police Academy</w:t>
      </w:r>
    </w:p>
    <w:p>
      <w:pPr>
        <w:pStyle w:val="BodyText"/>
      </w:pPr>
      <w:r>
        <w:t xml:space="preserve">P.O. Box 7125, Kampala, Uganda</w:t>
      </w:r>
    </w:p>
    <w:bookmarkStart w:id="20" w:name="Xb2e546fc3b1f850a937447de0cc049938265021"/>
    <w:p>
      <w:pPr>
        <w:pStyle w:val="Heading2"/>
      </w:pPr>
      <w:r>
        <w:t xml:space="preserve">Subject: Formal Application for Advanced Professional Development Scholarship</w:t>
      </w:r>
    </w:p>
    <w:p>
      <w:pPr>
        <w:pStyle w:val="FirstParagraph"/>
      </w:pPr>
      <w:r>
        <w:t xml:space="preserve">Dear Dr. Nakato and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as a dedicated serving Police Officer within the Uganda Police Force, currently stationed at the Kampala Central Division. With over seven years of commendable service in law enforcement across diverse precincts in Uganda Kampala, I have developed a profound commitment to excellence in public safety and community policing that demands continuous professional evolution. It is with deep respect for your institution's legacy of nurturing elite police leadership that I formally apply for the prestigious Advanced Criminology and Community Policing Leadership Scholarship.</w:t>
      </w:r>
    </w:p>
    <w:p>
      <w:pPr>
        <w:pStyle w:val="BodyText"/>
      </w:pPr>
      <w:r>
        <w:t xml:space="preserve">My journey as a Police Officer began in 2016 when I joined the Uganda Police Force (UPF) after completing my Diploma in Criminal Justice at Makerere University. Initially assigned to the Kampala Central Crime Unit, I rapidly progressed through ranks due to exceptional performance in high-pressure scenarios including counter-terrorism operations, youth crime prevention programs, and crisis management during the 2018 Kampala City Council elections. Most significantly, I served as a Community Policing Officer in Kawempe Division where I initiated the "Safe Neighborhoods Initiative" – a program that reduced juvenile delinquency by 37% through mentorship partnerships with local schools and religious institutions across Kampala. This experience cemented my understanding that effective policing in Uganda Kampala requires both tactical expertise and deep community engagement.</w:t>
      </w:r>
    </w:p>
    <w:p>
      <w:pPr>
        <w:pStyle w:val="BodyText"/>
      </w:pPr>
      <w:r>
        <w:t xml:space="preserve">While I have been honored to serve as a Police Officer protecting the citizens of Uganda's capital city, I recognize that the evolving security landscape demands higher-level strategic capabilities. The current challenges facing Kampala – including urban migration pressures, cybercrime proliferation, and cross-border organized crime networks – necessitate police leaders equipped with advanced analytical skills and international best practices. My immediate supervisor, Assistant Commissioner Peter Mwesigye of the Kampala Metropolitan Police Command, has endorsed this scholarship application by noting my "exceptional ability to translate community feedback into actionable policing strategies," which I believe aligns precisely with the objectives of your scholarship program.</w:t>
      </w:r>
    </w:p>
    <w:p>
      <w:pPr>
        <w:pStyle w:val="BodyText"/>
      </w:pPr>
      <w:r>
        <w:t xml:space="preserve">The Advanced Criminology and Community Policing Leadership Scholarship represents a transformative opportunity for my professional trajectory. I intend to pursue a Master of Science in Criminal Justice at the International Police Academy in Kampala (IPAK), a program specifically designed to address policing challenges unique to urban centers like Uganda Kampala. This curriculum offers specialized modules on digital forensic investigations, trauma-informed community engagement, and anti-corruption strategies – all critical skills I have identified through my service as a Police Officer in our most complex metropolitan environment.</w:t>
      </w:r>
    </w:p>
    <w:p>
      <w:pPr>
        <w:pStyle w:val="BodyText"/>
      </w:pPr>
      <w:r>
        <w:t xml:space="preserve">My academic plan directly addresses systemic gaps observed during my tenure in Kampala. For instance, while managing the 2022 Kisenyi Market security crisis, I witnessed how limited digital crime investigation capacity hampered evidence collection. This scholarship would enable me to master blockchain-based evidence management systems – a technology already piloted in Nairobi but not yet implemented in UPF operations. Similarly, my community policing work revealed that only 15% of Kampala's youth feel "safe reporting crimes" due to distrust in police procedures. The IPAK program's curriculum on restorative justice would equip me with frameworks to redesign our victim support protocols across all Kampala precincts.</w:t>
      </w:r>
    </w:p>
    <w:p>
      <w:pPr>
        <w:pStyle w:val="BodyText"/>
      </w:pPr>
      <w:r>
        <w:t xml:space="preserve">Crucially, this scholarship will not merely benefit my personal development; it represents a strategic investment in Uganda Kampala's future security ecosystem. Upon completion of the Master's program, I commit to returning as an IPAK-certified Police Officer to serve at the National Strategic Command Center in Kampala. My immediate plan includes establishing a "Kampala Community Policing Innovation Hub" that will: (1) train 500 junior officers annually on community engagement techniques; (2) implement data-driven crime mapping systems using AI tools learned during studies; and (3) create a mobile app for real-time public safety reporting tailored to Kampala's multilingual population. I have already secured preliminary endorsement from the Kampala Metropolitan Police Commander, who has pledged resources for this initiative.</w:t>
      </w:r>
    </w:p>
    <w:p>
      <w:pPr>
        <w:pStyle w:val="BodyText"/>
      </w:pPr>
      <w:r>
        <w:t xml:space="preserve">What distinguishes my application is my lived experience navigating Uganda Kampala's unique security challenges. Unlike many applicants who study policing in theory, I have managed armed robbery task forces in Nakivubo Market, coordinated responses to flash floods in Bweyogerere slums, and mediated conflicts between rival youth groups at Mengo Hill. These experiences have instilled profound respect for the cultural nuances of Kampala – understanding that effective policing requires sensitivity to Buganda traditions while embracing modern crime-fighting technologies. My proposed community initiative in Kawempe specifically integrates traditional conflict resolution (Lubanga) with contemporary restorative justice practices.</w:t>
      </w:r>
    </w:p>
    <w:p>
      <w:pPr>
        <w:pStyle w:val="BodyText"/>
      </w:pPr>
      <w:r>
        <w:t xml:space="preserve">I understand the immense responsibility entrusted to scholarship recipients at the Uganda National Police Academy. Having witnessed how this institution has shaped leaders like former Inspector General Kale Kayihura, I pledge unwavering dedication to excellence. All my professional development activities in Kampala have been documented through UPF's internal reporting system with 100% compliance, and I submit complete service records demonstrating exemplary conduct without disciplinary incidents since joining the force.</w:t>
      </w:r>
    </w:p>
    <w:p>
      <w:pPr>
        <w:pStyle w:val="BodyText"/>
      </w:pPr>
      <w:r>
        <w:t xml:space="preserve">As a Police Officer who has stood guard at Entebbe Airport during security crises, patrolled the streets of Kampala from dawn till dusk, and supported families in distress following police operations, I embody the spirit of "Service with Honor" that defines our national force. This scholarship would empower me to transition from tactical responder to strategic architect of safer communities across Uganda Kampala. I have enclosed my full academic transcripts, performance evaluations from the UPF Directorate of Training, and letters of endorsement from three senior officers including my current Commander.</w:t>
      </w:r>
    </w:p>
    <w:p>
      <w:pPr>
        <w:pStyle w:val="BodyText"/>
      </w:pPr>
      <w:r>
        <w:t xml:space="preserve">Thank you for considering this</w:t>
      </w:r>
      <w:r>
        <w:t xml:space="preserve"> </w:t>
      </w:r>
      <w:r>
        <w:rPr>
          <w:bCs/>
          <w:b/>
        </w:rPr>
        <w:t xml:space="preserve">Scholarship Application Letter</w:t>
      </w:r>
      <w:r>
        <w:t xml:space="preserve">. I respectfully request the opportunity to discuss how my Kampala-based policing experience aligns with your strategic objectives during an interview at your convenience. I am available immediately for any verification process and stand ready to provide further documentation.</w:t>
      </w:r>
    </w:p>
    <w:p>
      <w:pPr>
        <w:pStyle w:val="BodyText"/>
      </w:pPr>
      <w:r>
        <w:t xml:space="preserve">With profound respect for Uganda's security institutions,</w:t>
      </w:r>
    </w:p>
    <w:p>
      <w:pPr>
        <w:pStyle w:val="BodyText"/>
      </w:pPr>
      <w:r>
        <w:t xml:space="preserve">Senior Sergeant David Nkata</w:t>
      </w:r>
    </w:p>
    <w:p>
      <w:pPr>
        <w:pStyle w:val="BodyText"/>
      </w:pPr>
      <w:r>
        <w:t xml:space="preserve">Police Officer (Class III)</w:t>
      </w:r>
    </w:p>
    <w:p>
      <w:pPr>
        <w:pStyle w:val="BodyText"/>
      </w:pPr>
      <w:r>
        <w:t xml:space="preserve">Kampala Central Division, Uganda Police Force</w:t>
      </w:r>
    </w:p>
    <w:p>
      <w:pPr>
        <w:pStyle w:val="BodyText"/>
      </w:pPr>
      <w:r>
        <w:t xml:space="preserve">Service Number: UPP/10836</w:t>
      </w:r>
    </w:p>
    <w:p>
      <w:pPr>
        <w:pStyle w:val="BodyText"/>
      </w:pPr>
      <w:r>
        <w:t xml:space="preserve">Email: d.nkata@upf.go.ug | Mobile: +256 772 345 678</w:t>
      </w:r>
    </w:p>
    <w:p>
      <w:r>
        <w:pict>
          <v:rect style="width:0;height:1.5pt" o:hralign="center" o:hrstd="t" o:hr="t"/>
        </w:pict>
      </w:r>
    </w:p>
    <w:p>
      <w:pPr>
        <w:pStyle w:val="FirstParagraph"/>
      </w:pPr>
      <w:r>
        <w:rPr>
          <w:bCs/>
          <w:b/>
        </w:rPr>
        <w:t xml:space="preserve">Enclosures:</w:t>
      </w:r>
    </w:p>
    <w:p>
      <w:pPr>
        <w:numPr>
          <w:ilvl w:val="0"/>
          <w:numId w:val="1001"/>
        </w:numPr>
        <w:pStyle w:val="Compact"/>
      </w:pPr>
      <w:r>
        <w:t xml:space="preserve">• Certified Academic Transcripts (Makerere University Diploma)</w:t>
      </w:r>
    </w:p>
    <w:p>
      <w:pPr>
        <w:numPr>
          <w:ilvl w:val="0"/>
          <w:numId w:val="1001"/>
        </w:numPr>
        <w:pStyle w:val="Compact"/>
      </w:pPr>
      <w:r>
        <w:t xml:space="preserve">• UPF Performance Evaluation Reports (2019-2023)</w:t>
      </w:r>
    </w:p>
    <w:p>
      <w:pPr>
        <w:numPr>
          <w:ilvl w:val="0"/>
          <w:numId w:val="1001"/>
        </w:numPr>
        <w:pStyle w:val="Compact"/>
      </w:pPr>
      <w:r>
        <w:t xml:space="preserve">• Letters of Recommendation from Senior Officers</w:t>
      </w:r>
    </w:p>
    <w:p>
      <w:pPr>
        <w:numPr>
          <w:ilvl w:val="0"/>
          <w:numId w:val="1001"/>
        </w:numPr>
        <w:pStyle w:val="Compact"/>
      </w:pPr>
      <w:r>
        <w:t xml:space="preserve">• Community Policing Project Documentation (Kawempe Initiative)</w:t>
      </w:r>
    </w:p>
    <w:p>
      <w:pPr>
        <w:pStyle w:val="FirstParagraph"/>
      </w:pPr>
      <w:r>
        <w:rPr>
          <w:bCs/>
          <w:b/>
        </w:rPr>
        <w:t xml:space="preserve">"Policing is not just a profession – it's the sacred duty of protecting our Kampala, our Uganda, and its peop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Kampala Uganda</dc:title>
  <dc:creator/>
  <dc:language>en</dc:language>
  <cp:keywords/>
  <dcterms:created xsi:type="dcterms:W3CDTF">2025-12-11T14:28:28Z</dcterms:created>
  <dcterms:modified xsi:type="dcterms:W3CDTF">2025-12-11T14:28:28Z</dcterms:modified>
</cp:coreProperties>
</file>

<file path=docProps/custom.xml><?xml version="1.0" encoding="utf-8"?>
<Properties xmlns="http://schemas.openxmlformats.org/officeDocument/2006/custom-properties" xmlns:vt="http://schemas.openxmlformats.org/officeDocument/2006/docPropsVTypes"/>
</file>